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7547D7" w14:textId="7088FF2A" w:rsidR="00455FDC" w:rsidRPr="00455FDC" w:rsidRDefault="00455FDC" w:rsidP="00455F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455FDC">
        <w:rPr>
          <w:rFonts w:ascii="Times New Roman" w:hAnsi="Times New Roman" w:cs="Times New Roman"/>
          <w:sz w:val="24"/>
          <w:szCs w:val="24"/>
          <w:u w:val="single"/>
        </w:rPr>
        <w:t>QUESTIONS FOR ADDITIONAL STUDY</w:t>
      </w:r>
    </w:p>
    <w:p w14:paraId="17B96CD3" w14:textId="77777777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9552565" w14:textId="77777777" w:rsidR="002B11C0" w:rsidRDefault="00455FDC" w:rsidP="006307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Tell your story. </w:t>
      </w:r>
      <w:r w:rsidR="0015312F">
        <w:rPr>
          <w:rFonts w:ascii="Times New Roman" w:hAnsi="Times New Roman" w:cs="Times New Roman"/>
          <w:sz w:val="24"/>
          <w:szCs w:val="24"/>
        </w:rPr>
        <w:t xml:space="preserve">Describe </w:t>
      </w:r>
      <w:r w:rsidR="00EB4947">
        <w:rPr>
          <w:rFonts w:ascii="Times New Roman" w:hAnsi="Times New Roman" w:cs="Times New Roman"/>
          <w:sz w:val="24"/>
          <w:szCs w:val="24"/>
        </w:rPr>
        <w:t xml:space="preserve">a time when you </w:t>
      </w:r>
      <w:r w:rsidR="002B11C0">
        <w:rPr>
          <w:rFonts w:ascii="Times New Roman" w:hAnsi="Times New Roman" w:cs="Times New Roman"/>
          <w:sz w:val="24"/>
          <w:szCs w:val="24"/>
        </w:rPr>
        <w:t xml:space="preserve">the Lord spoke to your </w:t>
      </w:r>
    </w:p>
    <w:p w14:paraId="6CB19E5E" w14:textId="36ADEE47" w:rsidR="006479A5" w:rsidRDefault="002B11C0" w:rsidP="006307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heart in a special way.</w:t>
      </w:r>
    </w:p>
    <w:p w14:paraId="7C939E1F" w14:textId="46260924" w:rsidR="0063071F" w:rsidRDefault="0063071F" w:rsidP="006307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C3989E9" w14:textId="77777777" w:rsidR="0063071F" w:rsidRDefault="0063071F" w:rsidP="006307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DA54FA" w14:textId="77777777" w:rsidR="00981048" w:rsidRDefault="00981048" w:rsidP="009810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0D54288" w14:textId="77777777" w:rsidR="006479A5" w:rsidRDefault="006479A5" w:rsidP="006479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5FAD482" w14:textId="77777777" w:rsidR="00981048" w:rsidRPr="0035316C" w:rsidRDefault="00981048" w:rsidP="00981048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2CDFEA5" w14:textId="77777777" w:rsidR="002B11C0" w:rsidRDefault="00455FDC" w:rsidP="006307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 w:rsidR="00FE2CD2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Hlk51846269"/>
      <w:r w:rsidR="002B11C0">
        <w:rPr>
          <w:rFonts w:ascii="Times New Roman" w:hAnsi="Times New Roman" w:cs="Times New Roman"/>
          <w:sz w:val="24"/>
          <w:szCs w:val="24"/>
        </w:rPr>
        <w:t xml:space="preserve">What types of things hinder our ability to hear God’s guidance in </w:t>
      </w:r>
    </w:p>
    <w:p w14:paraId="33FA72D8" w14:textId="13843AC0" w:rsidR="00455FDC" w:rsidRDefault="002B11C0" w:rsidP="006307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our lives?</w:t>
      </w:r>
    </w:p>
    <w:p w14:paraId="4C059451" w14:textId="77777777" w:rsidR="0063071F" w:rsidRDefault="0063071F" w:rsidP="006307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bookmarkEnd w:id="0"/>
    <w:p w14:paraId="4980957C" w14:textId="77777777" w:rsidR="00981048" w:rsidRDefault="00981048" w:rsidP="009810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4F38A7D" w14:textId="77777777" w:rsidR="00981048" w:rsidRDefault="00981048" w:rsidP="009810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F4F7E0" w14:textId="46D64EE6" w:rsidR="006479A5" w:rsidRDefault="006479A5" w:rsidP="006479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91136C8" w14:textId="77777777" w:rsidR="00A1252F" w:rsidRPr="0035316C" w:rsidRDefault="00A1252F" w:rsidP="00455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8C2CEF0" w14:textId="77777777" w:rsidR="00F364C2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Read the following verses </w:t>
      </w:r>
      <w:r w:rsidR="00F364C2">
        <w:rPr>
          <w:rFonts w:ascii="Times New Roman" w:hAnsi="Times New Roman" w:cs="Times New Roman"/>
          <w:sz w:val="24"/>
          <w:szCs w:val="24"/>
        </w:rPr>
        <w:t xml:space="preserve">and note what the Bible says about </w:t>
      </w:r>
    </w:p>
    <w:p w14:paraId="1A97AF0E" w14:textId="60C53E9C" w:rsidR="00455FDC" w:rsidRDefault="00F364C2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visions:</w:t>
      </w:r>
    </w:p>
    <w:p w14:paraId="452AFF49" w14:textId="77777777" w:rsidR="00182A26" w:rsidRPr="00182A26" w:rsidRDefault="00182A26" w:rsidP="00455FDC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</w:p>
    <w:p w14:paraId="104C8688" w14:textId="613BCFCC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ab/>
      </w:r>
      <w:r w:rsidR="00981048">
        <w:rPr>
          <w:rFonts w:ascii="Times New Roman" w:hAnsi="Times New Roman" w:cs="Times New Roman"/>
          <w:sz w:val="24"/>
          <w:szCs w:val="24"/>
        </w:rPr>
        <w:t xml:space="preserve">a) </w:t>
      </w:r>
      <w:r w:rsidR="00F465B5">
        <w:rPr>
          <w:rFonts w:ascii="Times New Roman" w:hAnsi="Times New Roman" w:cs="Times New Roman"/>
          <w:sz w:val="24"/>
          <w:szCs w:val="24"/>
        </w:rPr>
        <w:t>Genesis 40:8</w:t>
      </w:r>
    </w:p>
    <w:p w14:paraId="55AE5F2C" w14:textId="15A381EF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ab/>
        <w:t>b)</w:t>
      </w:r>
      <w:r w:rsidR="006479A5">
        <w:rPr>
          <w:rFonts w:ascii="Times New Roman" w:hAnsi="Times New Roman" w:cs="Times New Roman"/>
          <w:sz w:val="24"/>
          <w:szCs w:val="24"/>
        </w:rPr>
        <w:t xml:space="preserve"> </w:t>
      </w:r>
      <w:r w:rsidR="00F465B5">
        <w:rPr>
          <w:rFonts w:ascii="Times New Roman" w:hAnsi="Times New Roman" w:cs="Times New Roman"/>
          <w:sz w:val="24"/>
          <w:szCs w:val="24"/>
        </w:rPr>
        <w:t>Numbers 12:6</w:t>
      </w:r>
    </w:p>
    <w:p w14:paraId="1E605114" w14:textId="17D0D052" w:rsidR="00F465B5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)</w:t>
      </w:r>
      <w:r w:rsidR="002766BC">
        <w:rPr>
          <w:rFonts w:ascii="Times New Roman" w:hAnsi="Times New Roman" w:cs="Times New Roman"/>
          <w:sz w:val="24"/>
          <w:szCs w:val="24"/>
        </w:rPr>
        <w:t xml:space="preserve"> </w:t>
      </w:r>
      <w:r w:rsidR="00F465B5">
        <w:rPr>
          <w:rFonts w:ascii="Times New Roman" w:hAnsi="Times New Roman" w:cs="Times New Roman"/>
          <w:sz w:val="24"/>
          <w:szCs w:val="24"/>
        </w:rPr>
        <w:t>Deuteronomy 13:1-3</w:t>
      </w:r>
    </w:p>
    <w:p w14:paraId="4E9FBE0B" w14:textId="1619323A" w:rsidR="00F465B5" w:rsidRDefault="00F465B5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) Jeremiah 23:32</w:t>
      </w:r>
    </w:p>
    <w:p w14:paraId="6588758E" w14:textId="4578D96D" w:rsidR="00455FDC" w:rsidRDefault="00F465B5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e) </w:t>
      </w:r>
      <w:r w:rsidR="00F364C2">
        <w:rPr>
          <w:rFonts w:ascii="Times New Roman" w:hAnsi="Times New Roman" w:cs="Times New Roman"/>
          <w:sz w:val="24"/>
          <w:szCs w:val="24"/>
        </w:rPr>
        <w:t>Joel 2:28</w:t>
      </w:r>
    </w:p>
    <w:p w14:paraId="7B4A57C5" w14:textId="7322815E" w:rsidR="00AD2DCF" w:rsidRDefault="00F465B5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f</w:t>
      </w:r>
      <w:r w:rsidR="002B11C0">
        <w:rPr>
          <w:rFonts w:ascii="Times New Roman" w:hAnsi="Times New Roman" w:cs="Times New Roman"/>
          <w:sz w:val="24"/>
          <w:szCs w:val="24"/>
        </w:rPr>
        <w:t>)</w:t>
      </w:r>
      <w:r w:rsidR="00F364C2">
        <w:rPr>
          <w:rFonts w:ascii="Times New Roman" w:hAnsi="Times New Roman" w:cs="Times New Roman"/>
          <w:sz w:val="24"/>
          <w:szCs w:val="24"/>
        </w:rPr>
        <w:t xml:space="preserve"> Amos 3:7</w:t>
      </w:r>
    </w:p>
    <w:p w14:paraId="794664CC" w14:textId="46AC3610" w:rsidR="00455FDC" w:rsidRDefault="00AD2DCF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g</w:t>
      </w:r>
      <w:r w:rsidR="002B11C0">
        <w:rPr>
          <w:rFonts w:ascii="Times New Roman" w:hAnsi="Times New Roman" w:cs="Times New Roman"/>
          <w:sz w:val="24"/>
          <w:szCs w:val="24"/>
        </w:rPr>
        <w:t>)</w:t>
      </w:r>
      <w:r w:rsidR="00F364C2">
        <w:rPr>
          <w:rFonts w:ascii="Times New Roman" w:hAnsi="Times New Roman" w:cs="Times New Roman"/>
          <w:sz w:val="24"/>
          <w:szCs w:val="24"/>
        </w:rPr>
        <w:t xml:space="preserve"> I John 4:1</w:t>
      </w:r>
    </w:p>
    <w:p w14:paraId="3FFD533B" w14:textId="746ECCBB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03C6A65" w14:textId="43B8A0BE" w:rsidR="00785C55" w:rsidRDefault="00455FDC" w:rsidP="006307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="00656F17">
        <w:rPr>
          <w:rFonts w:ascii="Times New Roman" w:hAnsi="Times New Roman" w:cs="Times New Roman"/>
          <w:sz w:val="24"/>
          <w:szCs w:val="24"/>
        </w:rPr>
        <w:t xml:space="preserve"> </w:t>
      </w:r>
      <w:r w:rsidR="0035316C">
        <w:rPr>
          <w:rFonts w:ascii="Times New Roman" w:hAnsi="Times New Roman" w:cs="Times New Roman"/>
          <w:sz w:val="24"/>
          <w:szCs w:val="24"/>
        </w:rPr>
        <w:t>How does God use isolation in the life of a believer?</w:t>
      </w:r>
    </w:p>
    <w:p w14:paraId="17C94E47" w14:textId="20CCA6D4" w:rsidR="0063071F" w:rsidRDefault="0063071F" w:rsidP="006307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28CCDC" w14:textId="4647F674" w:rsidR="0063071F" w:rsidRDefault="0063071F" w:rsidP="006307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C69482" w14:textId="77777777" w:rsidR="0063071F" w:rsidRPr="00785C55" w:rsidRDefault="0063071F" w:rsidP="006307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F75B51" w14:textId="28CA5506" w:rsidR="00981048" w:rsidRDefault="00981048" w:rsidP="009810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AD92928" w14:textId="77777777" w:rsidR="008B4C03" w:rsidRPr="0035316C" w:rsidRDefault="008B4C03" w:rsidP="008B4C0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8757888" w14:textId="77777777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 What practical application are you going to make from this week’s </w:t>
      </w:r>
    </w:p>
    <w:p w14:paraId="17A97CEC" w14:textId="25C77849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message? (</w:t>
      </w:r>
      <w:r w:rsidRPr="00455FDC">
        <w:rPr>
          <w:rFonts w:ascii="Times New Roman" w:hAnsi="Times New Roman" w:cs="Times New Roman"/>
          <w:i/>
          <w:iCs/>
          <w:sz w:val="24"/>
          <w:szCs w:val="24"/>
        </w:rPr>
        <w:t>Share your decision with another person</w:t>
      </w:r>
      <w:r>
        <w:rPr>
          <w:rFonts w:ascii="Times New Roman" w:hAnsi="Times New Roman" w:cs="Times New Roman"/>
          <w:sz w:val="24"/>
          <w:szCs w:val="24"/>
        </w:rPr>
        <w:t>.)</w:t>
      </w:r>
    </w:p>
    <w:p w14:paraId="705E40A3" w14:textId="0FF2E765" w:rsidR="00455FDC" w:rsidRDefault="00455FDC" w:rsidP="00455FD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going t</w:t>
      </w:r>
      <w:r w:rsidR="00254CA4">
        <w:rPr>
          <w:rFonts w:ascii="Times New Roman" w:hAnsi="Times New Roman" w:cs="Times New Roman"/>
          <w:sz w:val="24"/>
          <w:szCs w:val="24"/>
        </w:rPr>
        <w:t>o</w:t>
      </w:r>
      <w:r w:rsidR="002B11C0">
        <w:rPr>
          <w:rFonts w:ascii="Times New Roman" w:hAnsi="Times New Roman" w:cs="Times New Roman"/>
          <w:sz w:val="24"/>
          <w:szCs w:val="24"/>
        </w:rPr>
        <w:t xml:space="preserve"> turn off the television for one week and devote that time to my personal spiritual growth.</w:t>
      </w:r>
      <w:r w:rsidR="00254C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855E72F" w14:textId="5A5987B4" w:rsidR="00656F17" w:rsidRPr="007C6CBC" w:rsidRDefault="00455FDC" w:rsidP="0065408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C6CBC">
        <w:rPr>
          <w:rFonts w:ascii="Times New Roman" w:hAnsi="Times New Roman" w:cs="Times New Roman"/>
          <w:sz w:val="24"/>
          <w:szCs w:val="24"/>
        </w:rPr>
        <w:t>I am going t</w:t>
      </w:r>
      <w:r w:rsidR="00501D0A" w:rsidRPr="007C6CBC">
        <w:rPr>
          <w:rFonts w:ascii="Times New Roman" w:hAnsi="Times New Roman" w:cs="Times New Roman"/>
          <w:sz w:val="24"/>
          <w:szCs w:val="24"/>
        </w:rPr>
        <w:t xml:space="preserve">o </w:t>
      </w:r>
      <w:r w:rsidR="0035316C">
        <w:rPr>
          <w:rFonts w:ascii="Times New Roman" w:hAnsi="Times New Roman" w:cs="Times New Roman"/>
          <w:sz w:val="24"/>
          <w:szCs w:val="24"/>
        </w:rPr>
        <w:t>begin a spiritual journal in which I record what God is doing in my life and write in it at least once a week.</w:t>
      </w:r>
    </w:p>
    <w:p w14:paraId="7461CB49" w14:textId="47CDE526" w:rsidR="00FF70A9" w:rsidRPr="00656F17" w:rsidRDefault="00455FDC" w:rsidP="00194B7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56F17">
        <w:rPr>
          <w:rFonts w:ascii="Times New Roman" w:hAnsi="Times New Roman" w:cs="Times New Roman"/>
          <w:sz w:val="24"/>
          <w:szCs w:val="24"/>
        </w:rPr>
        <w:t>I am going to</w:t>
      </w:r>
      <w:r w:rsidR="00FF70A9" w:rsidRPr="00656F17">
        <w:rPr>
          <w:rFonts w:ascii="Times New Roman" w:hAnsi="Times New Roman" w:cs="Times New Roman"/>
          <w:sz w:val="24"/>
          <w:szCs w:val="24"/>
        </w:rPr>
        <w:t xml:space="preserve"> </w:t>
      </w:r>
      <w:r w:rsidR="00164F33">
        <w:rPr>
          <w:rFonts w:ascii="Times New Roman" w:hAnsi="Times New Roman" w:cs="Times New Roman"/>
          <w:sz w:val="24"/>
          <w:szCs w:val="24"/>
        </w:rPr>
        <w:t>memorize</w:t>
      </w:r>
      <w:r w:rsidR="00A56C0A">
        <w:rPr>
          <w:rFonts w:ascii="Times New Roman" w:hAnsi="Times New Roman" w:cs="Times New Roman"/>
          <w:sz w:val="24"/>
          <w:szCs w:val="24"/>
        </w:rPr>
        <w:t xml:space="preserve"> </w:t>
      </w:r>
      <w:r w:rsidR="00F64951">
        <w:rPr>
          <w:rFonts w:ascii="Times New Roman" w:hAnsi="Times New Roman" w:cs="Times New Roman"/>
          <w:sz w:val="24"/>
          <w:szCs w:val="24"/>
        </w:rPr>
        <w:t>I John 4:1</w:t>
      </w:r>
      <w:r w:rsidR="00F725E3">
        <w:rPr>
          <w:rFonts w:ascii="Times New Roman" w:hAnsi="Times New Roman" w:cs="Times New Roman"/>
          <w:sz w:val="24"/>
          <w:szCs w:val="24"/>
        </w:rPr>
        <w:t>.</w:t>
      </w:r>
    </w:p>
    <w:p w14:paraId="15224691" w14:textId="515B05D3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rnerstone Church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05C07">
        <w:rPr>
          <w:rFonts w:ascii="Times New Roman" w:hAnsi="Times New Roman" w:cs="Times New Roman"/>
          <w:sz w:val="24"/>
          <w:szCs w:val="24"/>
        </w:rPr>
        <w:t xml:space="preserve">         </w:t>
      </w:r>
      <w:r w:rsidR="0063071F">
        <w:rPr>
          <w:rFonts w:ascii="Times New Roman" w:hAnsi="Times New Roman" w:cs="Times New Roman"/>
          <w:sz w:val="24"/>
          <w:szCs w:val="24"/>
        </w:rPr>
        <w:t xml:space="preserve">     Octo</w:t>
      </w:r>
      <w:r w:rsidR="00705C07">
        <w:rPr>
          <w:rFonts w:ascii="Times New Roman" w:hAnsi="Times New Roman" w:cs="Times New Roman"/>
          <w:sz w:val="24"/>
          <w:szCs w:val="24"/>
        </w:rPr>
        <w:t>b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3071F">
        <w:rPr>
          <w:rFonts w:ascii="Times New Roman" w:hAnsi="Times New Roman" w:cs="Times New Roman"/>
          <w:sz w:val="24"/>
          <w:szCs w:val="24"/>
        </w:rPr>
        <w:t>11</w:t>
      </w:r>
      <w:r>
        <w:rPr>
          <w:rFonts w:ascii="Times New Roman" w:hAnsi="Times New Roman" w:cs="Times New Roman"/>
          <w:sz w:val="24"/>
          <w:szCs w:val="24"/>
        </w:rPr>
        <w:t>, 2020</w:t>
      </w:r>
    </w:p>
    <w:p w14:paraId="1F08335B" w14:textId="01A28FEF" w:rsidR="00455FDC" w:rsidRDefault="003C44B2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elation</w:t>
      </w:r>
      <w:r w:rsidR="00455FDC">
        <w:rPr>
          <w:rFonts w:ascii="Times New Roman" w:hAnsi="Times New Roman" w:cs="Times New Roman"/>
          <w:sz w:val="24"/>
          <w:szCs w:val="24"/>
        </w:rPr>
        <w:t xml:space="preserve"> </w:t>
      </w:r>
      <w:r w:rsidR="0015312F">
        <w:rPr>
          <w:rFonts w:ascii="Times New Roman" w:hAnsi="Times New Roman" w:cs="Times New Roman"/>
          <w:sz w:val="24"/>
          <w:szCs w:val="24"/>
        </w:rPr>
        <w:t>1</w:t>
      </w:r>
      <w:r w:rsidR="00270354">
        <w:rPr>
          <w:rFonts w:ascii="Times New Roman" w:hAnsi="Times New Roman" w:cs="Times New Roman"/>
          <w:sz w:val="24"/>
          <w:szCs w:val="24"/>
        </w:rPr>
        <w:t>:</w:t>
      </w:r>
      <w:r w:rsidR="0063071F">
        <w:rPr>
          <w:rFonts w:ascii="Times New Roman" w:hAnsi="Times New Roman" w:cs="Times New Roman"/>
          <w:sz w:val="24"/>
          <w:szCs w:val="24"/>
        </w:rPr>
        <w:t>9-20</w:t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  <w:t xml:space="preserve"> Study Series # 0</w:t>
      </w:r>
      <w:r w:rsidR="0063071F">
        <w:rPr>
          <w:rFonts w:ascii="Times New Roman" w:hAnsi="Times New Roman" w:cs="Times New Roman"/>
          <w:sz w:val="24"/>
          <w:szCs w:val="24"/>
        </w:rPr>
        <w:t>3</w:t>
      </w:r>
    </w:p>
    <w:p w14:paraId="12D3E190" w14:textId="1B5CA36E" w:rsidR="00455FDC" w:rsidRDefault="00455FDC" w:rsidP="00A56C0A">
      <w:pPr>
        <w:spacing w:after="0" w:line="240" w:lineRule="auto"/>
        <w:rPr>
          <w:rFonts w:ascii="Arial" w:hAnsi="Arial" w:cs="Arial"/>
          <w:b/>
          <w:bCs/>
          <w:i/>
          <w:sz w:val="30"/>
          <w:szCs w:val="30"/>
        </w:rPr>
      </w:pPr>
      <w:bookmarkStart w:id="1" w:name="_Hlk48213527"/>
    </w:p>
    <w:p w14:paraId="23145618" w14:textId="6C8B3324" w:rsidR="00421D59" w:rsidRPr="00A56C0A" w:rsidRDefault="007A642B" w:rsidP="0063071F">
      <w:pPr>
        <w:spacing w:after="0" w:line="240" w:lineRule="auto"/>
        <w:jc w:val="center"/>
        <w:rPr>
          <w:rFonts w:ascii="Arial" w:hAnsi="Arial" w:cs="Arial"/>
          <w:b/>
          <w:bCs/>
          <w:i/>
          <w:sz w:val="32"/>
          <w:szCs w:val="32"/>
        </w:rPr>
      </w:pPr>
      <w:r w:rsidRPr="00A56C0A">
        <w:rPr>
          <w:rFonts w:ascii="Arial" w:hAnsi="Arial" w:cs="Arial"/>
          <w:b/>
          <w:bCs/>
          <w:i/>
          <w:sz w:val="32"/>
          <w:szCs w:val="32"/>
        </w:rPr>
        <w:t xml:space="preserve">The </w:t>
      </w:r>
      <w:r w:rsidR="0063071F">
        <w:rPr>
          <w:rFonts w:ascii="Arial" w:hAnsi="Arial" w:cs="Arial"/>
          <w:b/>
          <w:bCs/>
          <w:i/>
          <w:sz w:val="32"/>
          <w:szCs w:val="32"/>
        </w:rPr>
        <w:t>Vision of John</w:t>
      </w:r>
    </w:p>
    <w:p w14:paraId="35A2235A" w14:textId="77777777" w:rsidR="001F11C8" w:rsidRPr="006A2C39" w:rsidRDefault="001F11C8" w:rsidP="00254CA4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03C65D4E" w14:textId="14DF3879" w:rsidR="00421D59" w:rsidRPr="00A4767C" w:rsidRDefault="00455FDC" w:rsidP="00455FD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55FDC">
        <w:rPr>
          <w:rFonts w:ascii="Times New Roman" w:hAnsi="Times New Roman" w:cs="Times New Roman"/>
          <w:b/>
          <w:bCs/>
          <w:sz w:val="24"/>
          <w:szCs w:val="24"/>
        </w:rPr>
        <w:t>I. Introduction</w:t>
      </w:r>
    </w:p>
    <w:p w14:paraId="42E7A139" w14:textId="77777777" w:rsidR="00981048" w:rsidRDefault="00981048" w:rsidP="00705C0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1655FA" w14:textId="44E5329C" w:rsidR="0015312F" w:rsidRDefault="0015312F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C0D8D8" w14:textId="49A91565" w:rsidR="00A4767C" w:rsidRDefault="00A4767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CF41B4" w14:textId="34AB8D00" w:rsidR="00CA4F19" w:rsidRPr="00030CCA" w:rsidRDefault="00030CCA" w:rsidP="00455FD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30CCA">
        <w:rPr>
          <w:rFonts w:ascii="Times New Roman" w:hAnsi="Times New Roman" w:cs="Times New Roman"/>
          <w:b/>
          <w:bCs/>
          <w:sz w:val="24"/>
          <w:szCs w:val="24"/>
        </w:rPr>
        <w:t>II</w:t>
      </w:r>
      <w:r w:rsidR="009C500B" w:rsidRPr="00030CCA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bookmarkStart w:id="2" w:name="_Hlk47341924"/>
      <w:r w:rsidR="00285AB3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63071F">
        <w:rPr>
          <w:rFonts w:ascii="Times New Roman" w:hAnsi="Times New Roman" w:cs="Times New Roman"/>
          <w:b/>
          <w:bCs/>
          <w:sz w:val="24"/>
          <w:szCs w:val="24"/>
        </w:rPr>
        <w:t>Vision of John on the Isle of Patmos</w:t>
      </w:r>
    </w:p>
    <w:bookmarkEnd w:id="2"/>
    <w:p w14:paraId="6916FFC3" w14:textId="750ECAF9" w:rsidR="009C500B" w:rsidRPr="00030CCA" w:rsidRDefault="000B2674" w:rsidP="008B4C03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030CCA">
        <w:rPr>
          <w:rFonts w:ascii="Times New Roman" w:hAnsi="Times New Roman" w:cs="Times New Roman"/>
          <w:sz w:val="16"/>
          <w:szCs w:val="16"/>
        </w:rPr>
        <w:t xml:space="preserve"> </w:t>
      </w:r>
    </w:p>
    <w:p w14:paraId="4CA6D0B6" w14:textId="36ACB72B" w:rsidR="0015312F" w:rsidRDefault="0015312F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="00981048">
        <w:rPr>
          <w:rFonts w:ascii="Times New Roman" w:hAnsi="Times New Roman" w:cs="Times New Roman"/>
          <w:sz w:val="24"/>
          <w:szCs w:val="24"/>
        </w:rPr>
        <w:t>A.</w:t>
      </w:r>
      <w:r w:rsidR="00285AB3">
        <w:rPr>
          <w:rFonts w:ascii="Times New Roman" w:hAnsi="Times New Roman" w:cs="Times New Roman"/>
          <w:sz w:val="24"/>
          <w:szCs w:val="24"/>
        </w:rPr>
        <w:t xml:space="preserve"> </w:t>
      </w:r>
      <w:r w:rsidR="002B11C0">
        <w:rPr>
          <w:rFonts w:ascii="Times New Roman" w:hAnsi="Times New Roman" w:cs="Times New Roman"/>
          <w:sz w:val="24"/>
          <w:szCs w:val="24"/>
        </w:rPr>
        <w:t>The Isolation of John</w:t>
      </w:r>
    </w:p>
    <w:p w14:paraId="36A1AEE8" w14:textId="10B7D938" w:rsidR="0015312F" w:rsidRPr="0015312F" w:rsidRDefault="0015312F" w:rsidP="001531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 w:rsidRPr="0015312F">
        <w:rPr>
          <w:rFonts w:ascii="Times New Roman" w:hAnsi="Times New Roman" w:cs="Times New Roman"/>
          <w:sz w:val="16"/>
          <w:szCs w:val="16"/>
        </w:rPr>
        <w:tab/>
      </w:r>
    </w:p>
    <w:p w14:paraId="0020B1D4" w14:textId="77777777" w:rsidR="002B2655" w:rsidRDefault="0015312F" w:rsidP="0063071F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(See</w:t>
      </w:r>
      <w:r w:rsidR="00285AB3">
        <w:rPr>
          <w:rFonts w:ascii="Times New Roman" w:hAnsi="Times New Roman" w:cs="Times New Roman"/>
          <w:sz w:val="24"/>
          <w:szCs w:val="24"/>
        </w:rPr>
        <w:t xml:space="preserve"> </w:t>
      </w:r>
      <w:r w:rsidR="002B11C0">
        <w:rPr>
          <w:rFonts w:ascii="Times New Roman" w:hAnsi="Times New Roman" w:cs="Times New Roman"/>
          <w:sz w:val="24"/>
          <w:szCs w:val="24"/>
        </w:rPr>
        <w:t xml:space="preserve">Revelation 1:9; </w:t>
      </w:r>
      <w:r w:rsidR="002B2655">
        <w:rPr>
          <w:rFonts w:ascii="Times New Roman" w:hAnsi="Times New Roman" w:cs="Times New Roman"/>
          <w:sz w:val="24"/>
          <w:szCs w:val="24"/>
        </w:rPr>
        <w:t>John 13:35;</w:t>
      </w:r>
      <w:r w:rsidR="002B2655" w:rsidRPr="002B2655">
        <w:rPr>
          <w:rFonts w:ascii="Times New Roman" w:hAnsi="Times New Roman" w:cs="Times New Roman"/>
          <w:sz w:val="24"/>
          <w:szCs w:val="24"/>
        </w:rPr>
        <w:t xml:space="preserve"> </w:t>
      </w:r>
      <w:r w:rsidR="002B2655">
        <w:rPr>
          <w:rFonts w:ascii="Times New Roman" w:hAnsi="Times New Roman" w:cs="Times New Roman"/>
          <w:sz w:val="24"/>
          <w:szCs w:val="24"/>
        </w:rPr>
        <w:t xml:space="preserve">Matthew 24:35; Mark 13:31; </w:t>
      </w:r>
    </w:p>
    <w:p w14:paraId="0E59E800" w14:textId="77777777" w:rsidR="002B2655" w:rsidRDefault="002B2655" w:rsidP="0063071F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Luke 21:33; Exodus 2:15; I Kings 19:4-18; Mark 1:1-8;   </w:t>
      </w:r>
    </w:p>
    <w:p w14:paraId="4197C521" w14:textId="378F8B2A" w:rsidR="00285AB3" w:rsidRDefault="002B2655" w:rsidP="0063071F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Galatians 1:15-19) </w:t>
      </w:r>
    </w:p>
    <w:p w14:paraId="73BFDD7C" w14:textId="76724DD7" w:rsidR="0015312F" w:rsidRDefault="007A18F6" w:rsidP="0098104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</w:p>
    <w:p w14:paraId="39785F59" w14:textId="071B2F86" w:rsidR="00554FED" w:rsidRPr="0063071F" w:rsidRDefault="00554FED" w:rsidP="0015312F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7A161D15" w14:textId="77777777" w:rsidR="00A4767C" w:rsidRDefault="00A4767C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77A16C" w14:textId="5B9922BE" w:rsidR="0015312F" w:rsidRDefault="0015312F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B. </w:t>
      </w:r>
      <w:r w:rsidR="00912F13">
        <w:rPr>
          <w:rFonts w:ascii="Times New Roman" w:hAnsi="Times New Roman" w:cs="Times New Roman"/>
          <w:sz w:val="24"/>
          <w:szCs w:val="24"/>
        </w:rPr>
        <w:t>The Instruction</w:t>
      </w:r>
      <w:r w:rsidR="002B11C0">
        <w:rPr>
          <w:rFonts w:ascii="Times New Roman" w:hAnsi="Times New Roman" w:cs="Times New Roman"/>
          <w:sz w:val="24"/>
          <w:szCs w:val="24"/>
        </w:rPr>
        <w:t xml:space="preserve"> to John</w:t>
      </w:r>
      <w:r w:rsidR="00BE12DC">
        <w:rPr>
          <w:rFonts w:ascii="Times New Roman" w:hAnsi="Times New Roman" w:cs="Times New Roman"/>
          <w:sz w:val="24"/>
          <w:szCs w:val="24"/>
        </w:rPr>
        <w:tab/>
      </w:r>
    </w:p>
    <w:p w14:paraId="24AE91E1" w14:textId="581F32BD" w:rsidR="0015312F" w:rsidRPr="0015312F" w:rsidRDefault="0015312F" w:rsidP="001531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683364FB" w14:textId="77777777" w:rsidR="002B2655" w:rsidRDefault="0015312F" w:rsidP="006307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2B11C0">
        <w:rPr>
          <w:rFonts w:ascii="Times New Roman" w:hAnsi="Times New Roman" w:cs="Times New Roman"/>
          <w:sz w:val="24"/>
          <w:szCs w:val="24"/>
        </w:rPr>
        <w:t xml:space="preserve">Revelation 1:10-11; </w:t>
      </w:r>
      <w:r w:rsidR="002B2655">
        <w:rPr>
          <w:rFonts w:ascii="Times New Roman" w:hAnsi="Times New Roman" w:cs="Times New Roman"/>
          <w:sz w:val="24"/>
          <w:szCs w:val="24"/>
        </w:rPr>
        <w:t xml:space="preserve">Acts 20:7; I Corinthians 16:2; </w:t>
      </w:r>
    </w:p>
    <w:p w14:paraId="5DC599F3" w14:textId="070D99C0" w:rsidR="0015312F" w:rsidRDefault="002B2655" w:rsidP="002B2655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Ezekiel 3:12; Exodus 19:16)</w:t>
      </w:r>
    </w:p>
    <w:p w14:paraId="1CA7AA5C" w14:textId="77777777" w:rsidR="0063071F" w:rsidRDefault="0063071F" w:rsidP="006307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41BAF03" w14:textId="6515FB80" w:rsidR="006479A5" w:rsidRDefault="006479A5" w:rsidP="006479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6E05E57" w14:textId="1E31E3CB" w:rsidR="00C168DE" w:rsidRPr="00C951FC" w:rsidRDefault="00C168DE" w:rsidP="0063071F">
      <w:pPr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A98B9A9" w14:textId="2CFEB48F" w:rsidR="007B7E99" w:rsidRDefault="0015312F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EE2EA5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2B11C0">
        <w:rPr>
          <w:rFonts w:ascii="Times New Roman" w:hAnsi="Times New Roman" w:cs="Times New Roman"/>
          <w:sz w:val="24"/>
          <w:szCs w:val="24"/>
        </w:rPr>
        <w:t>The Vision of Jesus to John</w:t>
      </w:r>
    </w:p>
    <w:p w14:paraId="331F390D" w14:textId="77777777" w:rsidR="007B7E99" w:rsidRPr="00EE2EA5" w:rsidRDefault="007B7E99" w:rsidP="001531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6A73961C" w14:textId="77777777" w:rsidR="002B2655" w:rsidRDefault="00EE2EA5" w:rsidP="006307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2B11C0">
        <w:rPr>
          <w:rFonts w:ascii="Times New Roman" w:hAnsi="Times New Roman" w:cs="Times New Roman"/>
          <w:sz w:val="24"/>
          <w:szCs w:val="24"/>
        </w:rPr>
        <w:t xml:space="preserve">Revelation 1:12-16; </w:t>
      </w:r>
      <w:r w:rsidR="002B2655">
        <w:rPr>
          <w:rFonts w:ascii="Times New Roman" w:hAnsi="Times New Roman" w:cs="Times New Roman"/>
          <w:sz w:val="24"/>
          <w:szCs w:val="24"/>
        </w:rPr>
        <w:t xml:space="preserve">Hebrews 4:14; Hebrews 4:12; </w:t>
      </w:r>
    </w:p>
    <w:p w14:paraId="4F05460D" w14:textId="5081D8DA" w:rsidR="0015312F" w:rsidRDefault="002B2655" w:rsidP="002B2655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John 1:14)</w:t>
      </w:r>
    </w:p>
    <w:p w14:paraId="4CE9D09C" w14:textId="40F4C784" w:rsidR="0063071F" w:rsidRDefault="0063071F" w:rsidP="006307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996DA70" w14:textId="7AFC9EFC" w:rsidR="0063071F" w:rsidRDefault="0063071F" w:rsidP="006307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86C2B3F" w14:textId="77777777" w:rsidR="006F6FC5" w:rsidRDefault="006F6FC5" w:rsidP="006307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F2E6B1" w14:textId="3E784CB9" w:rsidR="0015312F" w:rsidRDefault="007B7E99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EE2EA5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2B11C0">
        <w:rPr>
          <w:rFonts w:ascii="Times New Roman" w:hAnsi="Times New Roman" w:cs="Times New Roman"/>
          <w:sz w:val="24"/>
          <w:szCs w:val="24"/>
        </w:rPr>
        <w:t>The Response of John</w:t>
      </w:r>
    </w:p>
    <w:p w14:paraId="6E173E9F" w14:textId="77777777" w:rsidR="00981048" w:rsidRPr="00EE2EA5" w:rsidRDefault="00981048" w:rsidP="001531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18178E8D" w14:textId="77777777" w:rsidR="002B2655" w:rsidRDefault="00EE2EA5" w:rsidP="006307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7A18F6">
        <w:rPr>
          <w:rFonts w:ascii="Times New Roman" w:hAnsi="Times New Roman" w:cs="Times New Roman"/>
          <w:sz w:val="24"/>
          <w:szCs w:val="24"/>
        </w:rPr>
        <w:t>(See</w:t>
      </w:r>
      <w:r w:rsidR="00FB1806" w:rsidRPr="007A18F6">
        <w:rPr>
          <w:rFonts w:ascii="Times New Roman" w:hAnsi="Times New Roman" w:cs="Times New Roman"/>
          <w:sz w:val="24"/>
          <w:szCs w:val="24"/>
        </w:rPr>
        <w:t xml:space="preserve"> </w:t>
      </w:r>
      <w:r w:rsidR="002B11C0">
        <w:rPr>
          <w:rFonts w:ascii="Times New Roman" w:hAnsi="Times New Roman" w:cs="Times New Roman"/>
          <w:sz w:val="24"/>
          <w:szCs w:val="24"/>
        </w:rPr>
        <w:t>Revelation 1:17</w:t>
      </w:r>
      <w:r w:rsidR="002B2655">
        <w:rPr>
          <w:rFonts w:ascii="Times New Roman" w:hAnsi="Times New Roman" w:cs="Times New Roman"/>
          <w:sz w:val="24"/>
          <w:szCs w:val="24"/>
        </w:rPr>
        <w:t xml:space="preserve">-18; Ezekiel 1:28; Ezekiel 3:23; </w:t>
      </w:r>
    </w:p>
    <w:p w14:paraId="14C5857E" w14:textId="77777777" w:rsidR="002B2655" w:rsidRDefault="002B2655" w:rsidP="002B2655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Ezekiel 43:3; Luke 5:1-11; Matthew 14:27; Mark 6:50; </w:t>
      </w:r>
    </w:p>
    <w:p w14:paraId="1C6199F8" w14:textId="77777777" w:rsidR="002B2655" w:rsidRDefault="002B2655" w:rsidP="002B2655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Matthew 17:7; Isaiah 44:6; 48:12; II Timothy 1:10; </w:t>
      </w:r>
    </w:p>
    <w:p w14:paraId="402D957E" w14:textId="1C02D818" w:rsidR="00942E3C" w:rsidRDefault="002B2655" w:rsidP="002B2655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John 11:25; John 14:19)</w:t>
      </w:r>
    </w:p>
    <w:p w14:paraId="69FD7F9A" w14:textId="77777777" w:rsidR="00A4767C" w:rsidRPr="007A18F6" w:rsidRDefault="00A4767C" w:rsidP="0063071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B1F8AC" w14:textId="6D57C3C9" w:rsidR="0063071F" w:rsidRDefault="002B11C0" w:rsidP="00285A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E. The Explanation Given to John</w:t>
      </w:r>
    </w:p>
    <w:p w14:paraId="748354C3" w14:textId="77777777" w:rsidR="002B11C0" w:rsidRDefault="002B11C0" w:rsidP="00285A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AFED51A" w14:textId="523B9E80" w:rsidR="002B11C0" w:rsidRDefault="002B11C0" w:rsidP="00285A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(See Revelation 1:1</w:t>
      </w:r>
      <w:r w:rsidR="002B2655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>-20;</w:t>
      </w:r>
      <w:r w:rsidR="00486812">
        <w:rPr>
          <w:rFonts w:ascii="Times New Roman" w:hAnsi="Times New Roman" w:cs="Times New Roman"/>
          <w:sz w:val="24"/>
          <w:szCs w:val="24"/>
        </w:rPr>
        <w:t xml:space="preserve"> Matthew 5:14; Philippians 2:15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FDD024" w14:textId="2926D2F7" w:rsidR="0063071F" w:rsidRDefault="0063071F" w:rsidP="00285A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170EC2" w14:textId="78C3F9E8" w:rsidR="002B11C0" w:rsidRDefault="002B11C0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9FC509" w14:textId="77777777" w:rsidR="006F6FC5" w:rsidRPr="00554FED" w:rsidRDefault="006F6FC5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A9F5A25" w14:textId="4FFF49D8" w:rsidR="00E664B3" w:rsidRPr="00D16916" w:rsidRDefault="009D3DE9" w:rsidP="00455FD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IV. </w:t>
      </w:r>
      <w:r w:rsidR="00702F68" w:rsidRPr="00D76C22">
        <w:rPr>
          <w:rFonts w:ascii="Times New Roman" w:hAnsi="Times New Roman" w:cs="Times New Roman"/>
          <w:b/>
          <w:bCs/>
          <w:sz w:val="24"/>
          <w:szCs w:val="24"/>
        </w:rPr>
        <w:t>Conclusion</w:t>
      </w:r>
      <w:bookmarkEnd w:id="1"/>
    </w:p>
    <w:p w14:paraId="6C5FC1C6" w14:textId="5C569B0C" w:rsidR="00A4767C" w:rsidRDefault="00A4767C" w:rsidP="00455FD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186FEB8" w14:textId="77777777" w:rsidR="006F6FC5" w:rsidRDefault="006F6FC5" w:rsidP="00455FD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55187C5" w14:textId="77777777" w:rsidR="006F6FC5" w:rsidRDefault="006F6FC5" w:rsidP="00455FD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53CC743" w14:textId="77777777" w:rsidR="00A4767C" w:rsidRDefault="00A4767C" w:rsidP="00455FD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B6E5ECF" w14:textId="3099BE6B" w:rsidR="002B11C0" w:rsidRDefault="00A4767C" w:rsidP="00455FD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D4C6460" wp14:editId="13378BBC">
            <wp:extent cx="4346575" cy="30784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6575" cy="3078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0CD4108" w14:textId="77777777" w:rsidR="006F6FC5" w:rsidRDefault="006F6FC5" w:rsidP="006F6FC5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44292CDE" w14:textId="77777777" w:rsidR="006F6FC5" w:rsidRDefault="006F6FC5" w:rsidP="006F6FC5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0EA2FF89" w14:textId="3141CB83" w:rsidR="006F6FC5" w:rsidRPr="00666A37" w:rsidRDefault="006F6FC5" w:rsidP="006F6FC5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546708">
        <w:rPr>
          <w:rFonts w:ascii="Times New Roman" w:eastAsia="Times New Roman" w:hAnsi="Times New Roman" w:cs="Times New Roman"/>
          <w:sz w:val="20"/>
          <w:szCs w:val="20"/>
        </w:rPr>
        <w:t>Communion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at Cornerstone Church</w:t>
      </w:r>
      <w:r w:rsidRPr="00546708">
        <w:rPr>
          <w:rFonts w:ascii="Times New Roman" w:eastAsia="Times New Roman" w:hAnsi="Times New Roman" w:cs="Times New Roman"/>
          <w:sz w:val="20"/>
          <w:szCs w:val="20"/>
        </w:rPr>
        <w:t xml:space="preserve"> is open for all who profess Jesus Christ as their Lord and Savior. You do not have to be a member of Cornerstone or a member of a Southern Baptist Church to observe Communion with us. If you are a believer in Jesus Christ, you are welcome to take Communion.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If you are not a believer in Jesus Christ, Scripture commands that you refrain taking Communion. (I Cor 11:26-31)</w:t>
      </w:r>
    </w:p>
    <w:p w14:paraId="6A15AE6E" w14:textId="6D44B2D9" w:rsidR="0038214B" w:rsidRDefault="0038214B" w:rsidP="00455FD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F8E1661" w14:textId="77777777" w:rsidR="006F6FC5" w:rsidRDefault="006F6FC5" w:rsidP="00455FD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20DC9D5" w14:textId="4E5B1EDE" w:rsidR="00702F68" w:rsidRPr="00702F68" w:rsidRDefault="00702F68" w:rsidP="00455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02F68">
        <w:rPr>
          <w:rFonts w:ascii="Times New Roman" w:hAnsi="Times New Roman" w:cs="Times New Roman"/>
          <w:sz w:val="20"/>
          <w:szCs w:val="20"/>
        </w:rPr>
        <w:t xml:space="preserve">If you would like to know more about what it means to be a Christian, or if you would like to talk with someone or have someone pray for you, please contact the church office and the pastor will contact you. </w:t>
      </w:r>
    </w:p>
    <w:p w14:paraId="2676DE63" w14:textId="6F6EC5D3" w:rsidR="00702F68" w:rsidRPr="00702F68" w:rsidRDefault="00702F68" w:rsidP="00702F6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3" w:name="_Hlk47344365"/>
      <w:bookmarkStart w:id="4" w:name="_Hlk48213700"/>
      <w:bookmarkStart w:id="5" w:name="_Hlk52876381"/>
      <w:r w:rsidRPr="00702F68">
        <w:rPr>
          <w:rFonts w:ascii="Times New Roman" w:hAnsi="Times New Roman" w:cs="Times New Roman"/>
          <w:b/>
          <w:bCs/>
          <w:sz w:val="24"/>
          <w:szCs w:val="24"/>
        </w:rPr>
        <w:t>Passage of Study</w:t>
      </w:r>
    </w:p>
    <w:p w14:paraId="7A69CFB1" w14:textId="46E0F7A2" w:rsidR="00702F68" w:rsidRDefault="001D75DF" w:rsidP="00702F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elation</w:t>
      </w:r>
      <w:r w:rsidR="00981048">
        <w:rPr>
          <w:rFonts w:ascii="Times New Roman" w:hAnsi="Times New Roman" w:cs="Times New Roman"/>
          <w:sz w:val="24"/>
          <w:szCs w:val="24"/>
        </w:rPr>
        <w:t xml:space="preserve"> 1:</w:t>
      </w:r>
      <w:r w:rsidR="0063071F">
        <w:rPr>
          <w:rFonts w:ascii="Times New Roman" w:hAnsi="Times New Roman" w:cs="Times New Roman"/>
          <w:sz w:val="24"/>
          <w:szCs w:val="24"/>
        </w:rPr>
        <w:t>9</w:t>
      </w:r>
      <w:r w:rsidR="00981048">
        <w:rPr>
          <w:rFonts w:ascii="Times New Roman" w:hAnsi="Times New Roman" w:cs="Times New Roman"/>
          <w:sz w:val="24"/>
          <w:szCs w:val="24"/>
        </w:rPr>
        <w:t>-</w:t>
      </w:r>
      <w:r w:rsidR="0063071F">
        <w:rPr>
          <w:rFonts w:ascii="Times New Roman" w:hAnsi="Times New Roman" w:cs="Times New Roman"/>
          <w:sz w:val="24"/>
          <w:szCs w:val="24"/>
        </w:rPr>
        <w:t>20</w:t>
      </w:r>
    </w:p>
    <w:bookmarkEnd w:id="3"/>
    <w:bookmarkEnd w:id="4"/>
    <w:p w14:paraId="46EBCA48" w14:textId="5EBBF463" w:rsidR="009C500B" w:rsidRPr="00705C07" w:rsidRDefault="009C500B" w:rsidP="00702F6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9B935B" w14:textId="77777777" w:rsidR="0063071F" w:rsidRPr="0063071F" w:rsidRDefault="0063071F" w:rsidP="0063071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071F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9 </w:t>
      </w:r>
      <w:r w:rsidRPr="0063071F">
        <w:rPr>
          <w:rFonts w:ascii="Times New Roman" w:hAnsi="Times New Roman" w:cs="Times New Roman"/>
          <w:sz w:val="24"/>
          <w:szCs w:val="24"/>
        </w:rPr>
        <w:t>I, John, your brother and fellow partaker in the tribulation and kingdom and perseverance </w:t>
      </w:r>
      <w:r w:rsidRPr="0063071F">
        <w:rPr>
          <w:rFonts w:ascii="Times New Roman" w:hAnsi="Times New Roman" w:cs="Times New Roman"/>
          <w:i/>
          <w:iCs/>
          <w:sz w:val="24"/>
          <w:szCs w:val="24"/>
        </w:rPr>
        <w:t>which are</w:t>
      </w:r>
      <w:r w:rsidRPr="0063071F">
        <w:rPr>
          <w:rFonts w:ascii="Times New Roman" w:hAnsi="Times New Roman" w:cs="Times New Roman"/>
          <w:sz w:val="24"/>
          <w:szCs w:val="24"/>
        </w:rPr>
        <w:t> in Jesus, was on the island called Patmos because of the word of God and the testimony of Jesus. </w:t>
      </w:r>
      <w:r w:rsidRPr="0063071F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0 </w:t>
      </w:r>
      <w:r w:rsidRPr="0063071F">
        <w:rPr>
          <w:rFonts w:ascii="Times New Roman" w:hAnsi="Times New Roman" w:cs="Times New Roman"/>
          <w:sz w:val="24"/>
          <w:szCs w:val="24"/>
        </w:rPr>
        <w:t>I was in the Spirit on the Lord’s day, and I heard behind me a loud voice like </w:t>
      </w:r>
      <w:r w:rsidRPr="0063071F">
        <w:rPr>
          <w:rFonts w:ascii="Times New Roman" w:hAnsi="Times New Roman" w:cs="Times New Roman"/>
          <w:i/>
          <w:iCs/>
          <w:sz w:val="24"/>
          <w:szCs w:val="24"/>
        </w:rPr>
        <w:t>the sound</w:t>
      </w:r>
      <w:r w:rsidRPr="0063071F">
        <w:rPr>
          <w:rFonts w:ascii="Times New Roman" w:hAnsi="Times New Roman" w:cs="Times New Roman"/>
          <w:sz w:val="24"/>
          <w:szCs w:val="24"/>
        </w:rPr>
        <w:t> of a trumpet, </w:t>
      </w:r>
      <w:r w:rsidRPr="0063071F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1 </w:t>
      </w:r>
      <w:r w:rsidRPr="0063071F">
        <w:rPr>
          <w:rFonts w:ascii="Times New Roman" w:hAnsi="Times New Roman" w:cs="Times New Roman"/>
          <w:sz w:val="24"/>
          <w:szCs w:val="24"/>
        </w:rPr>
        <w:t>saying, “Write in a book what you see, and send </w:t>
      </w:r>
      <w:r w:rsidRPr="0063071F">
        <w:rPr>
          <w:rFonts w:ascii="Times New Roman" w:hAnsi="Times New Roman" w:cs="Times New Roman"/>
          <w:i/>
          <w:iCs/>
          <w:sz w:val="24"/>
          <w:szCs w:val="24"/>
        </w:rPr>
        <w:t>it</w:t>
      </w:r>
      <w:r w:rsidRPr="0063071F">
        <w:rPr>
          <w:rFonts w:ascii="Times New Roman" w:hAnsi="Times New Roman" w:cs="Times New Roman"/>
          <w:sz w:val="24"/>
          <w:szCs w:val="24"/>
        </w:rPr>
        <w:t> to the seven churches: to Ephesus and to Smyrna and to Pergamum and to Thyatira and to Sardis and to Philadelphia and to Laodicea.”</w:t>
      </w:r>
    </w:p>
    <w:p w14:paraId="0770E600" w14:textId="77777777" w:rsidR="0063071F" w:rsidRPr="0063071F" w:rsidRDefault="0063071F" w:rsidP="0063071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071F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2 </w:t>
      </w:r>
      <w:r w:rsidRPr="0063071F">
        <w:rPr>
          <w:rFonts w:ascii="Times New Roman" w:hAnsi="Times New Roman" w:cs="Times New Roman"/>
          <w:sz w:val="24"/>
          <w:szCs w:val="24"/>
        </w:rPr>
        <w:t>Then I turned to see the voice that was speaking with me. And having turned I saw seven golden lampstands; </w:t>
      </w:r>
      <w:r w:rsidRPr="0063071F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3 </w:t>
      </w:r>
      <w:r w:rsidRPr="0063071F">
        <w:rPr>
          <w:rFonts w:ascii="Times New Roman" w:hAnsi="Times New Roman" w:cs="Times New Roman"/>
          <w:sz w:val="24"/>
          <w:szCs w:val="24"/>
        </w:rPr>
        <w:t>and in the middle of the lampstands </w:t>
      </w:r>
      <w:r w:rsidRPr="0063071F">
        <w:rPr>
          <w:rFonts w:ascii="Times New Roman" w:hAnsi="Times New Roman" w:cs="Times New Roman"/>
          <w:i/>
          <w:iCs/>
          <w:sz w:val="24"/>
          <w:szCs w:val="24"/>
        </w:rPr>
        <w:t>I saw</w:t>
      </w:r>
      <w:r w:rsidRPr="0063071F">
        <w:rPr>
          <w:rFonts w:ascii="Times New Roman" w:hAnsi="Times New Roman" w:cs="Times New Roman"/>
          <w:sz w:val="24"/>
          <w:szCs w:val="24"/>
        </w:rPr>
        <w:t> one like a son of man, clothed in a robe reaching to the feet, and girded across His chest with a golden sash. </w:t>
      </w:r>
      <w:r w:rsidRPr="0063071F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4 </w:t>
      </w:r>
      <w:r w:rsidRPr="0063071F">
        <w:rPr>
          <w:rFonts w:ascii="Times New Roman" w:hAnsi="Times New Roman" w:cs="Times New Roman"/>
          <w:sz w:val="24"/>
          <w:szCs w:val="24"/>
        </w:rPr>
        <w:t>His head and His hair were white like white wool, like snow; and His eyes were like a flame of fire. </w:t>
      </w:r>
      <w:r w:rsidRPr="0063071F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5 </w:t>
      </w:r>
      <w:r w:rsidRPr="0063071F">
        <w:rPr>
          <w:rFonts w:ascii="Times New Roman" w:hAnsi="Times New Roman" w:cs="Times New Roman"/>
          <w:sz w:val="24"/>
          <w:szCs w:val="24"/>
        </w:rPr>
        <w:t>His feet </w:t>
      </w:r>
      <w:r w:rsidRPr="0063071F">
        <w:rPr>
          <w:rFonts w:ascii="Times New Roman" w:hAnsi="Times New Roman" w:cs="Times New Roman"/>
          <w:i/>
          <w:iCs/>
          <w:sz w:val="24"/>
          <w:szCs w:val="24"/>
        </w:rPr>
        <w:t>were</w:t>
      </w:r>
      <w:r w:rsidRPr="0063071F">
        <w:rPr>
          <w:rFonts w:ascii="Times New Roman" w:hAnsi="Times New Roman" w:cs="Times New Roman"/>
          <w:sz w:val="24"/>
          <w:szCs w:val="24"/>
        </w:rPr>
        <w:t> like burnished bronze, when it has been made to glow in a furnace, and His voice </w:t>
      </w:r>
      <w:r w:rsidRPr="0063071F">
        <w:rPr>
          <w:rFonts w:ascii="Times New Roman" w:hAnsi="Times New Roman" w:cs="Times New Roman"/>
          <w:i/>
          <w:iCs/>
          <w:sz w:val="24"/>
          <w:szCs w:val="24"/>
        </w:rPr>
        <w:t>was</w:t>
      </w:r>
      <w:r w:rsidRPr="0063071F">
        <w:rPr>
          <w:rFonts w:ascii="Times New Roman" w:hAnsi="Times New Roman" w:cs="Times New Roman"/>
          <w:sz w:val="24"/>
          <w:szCs w:val="24"/>
        </w:rPr>
        <w:t> like the sound of many waters. </w:t>
      </w:r>
      <w:r w:rsidRPr="0063071F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6 </w:t>
      </w:r>
      <w:r w:rsidRPr="0063071F">
        <w:rPr>
          <w:rFonts w:ascii="Times New Roman" w:hAnsi="Times New Roman" w:cs="Times New Roman"/>
          <w:sz w:val="24"/>
          <w:szCs w:val="24"/>
        </w:rPr>
        <w:t>In His right hand He held seven stars, and out of His mouth came a sharp two-edged sword; and His face was like the sun shining in its strength.</w:t>
      </w:r>
    </w:p>
    <w:p w14:paraId="11343C9C" w14:textId="77777777" w:rsidR="0063071F" w:rsidRPr="0063071F" w:rsidRDefault="0063071F" w:rsidP="0063071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071F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7 </w:t>
      </w:r>
      <w:r w:rsidRPr="0063071F">
        <w:rPr>
          <w:rFonts w:ascii="Times New Roman" w:hAnsi="Times New Roman" w:cs="Times New Roman"/>
          <w:sz w:val="24"/>
          <w:szCs w:val="24"/>
        </w:rPr>
        <w:t>When I saw Him, I fell at His feet like a dead man. And He placed His right hand on me, saying, “Do not be afraid; I am the first and the last, </w:t>
      </w:r>
      <w:r w:rsidRPr="0063071F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8 </w:t>
      </w:r>
      <w:r w:rsidRPr="0063071F">
        <w:rPr>
          <w:rFonts w:ascii="Times New Roman" w:hAnsi="Times New Roman" w:cs="Times New Roman"/>
          <w:sz w:val="24"/>
          <w:szCs w:val="24"/>
        </w:rPr>
        <w:t>and the living One; and I was dead, and behold, I am alive forevermore, and I have the keys of death and of Hades. </w:t>
      </w:r>
      <w:r w:rsidRPr="0063071F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19 </w:t>
      </w:r>
      <w:r w:rsidRPr="0063071F">
        <w:rPr>
          <w:rFonts w:ascii="Times New Roman" w:hAnsi="Times New Roman" w:cs="Times New Roman"/>
          <w:sz w:val="24"/>
          <w:szCs w:val="24"/>
        </w:rPr>
        <w:t>Therefore write the things which you have seen, and the things which are, and the things which will take place after these things. </w:t>
      </w:r>
      <w:r w:rsidRPr="0063071F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20 </w:t>
      </w:r>
      <w:r w:rsidRPr="0063071F">
        <w:rPr>
          <w:rFonts w:ascii="Times New Roman" w:hAnsi="Times New Roman" w:cs="Times New Roman"/>
          <w:sz w:val="24"/>
          <w:szCs w:val="24"/>
        </w:rPr>
        <w:t>As for the mystery of the seven stars which you saw in My right hand, and the seven golden lampstands: the seven stars are the angels of the seven churches, and the seven lampstands are the seven churches.</w:t>
      </w:r>
    </w:p>
    <w:bookmarkEnd w:id="5"/>
    <w:p w14:paraId="6719CF40" w14:textId="6430BA31" w:rsidR="00D71072" w:rsidRPr="002B11C0" w:rsidRDefault="00D71072" w:rsidP="00164F3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B37D3DD" w14:textId="57C7B454" w:rsidR="00D71072" w:rsidRPr="002B11C0" w:rsidRDefault="00D71072" w:rsidP="00702F6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81FC7B" w14:textId="77777777" w:rsidR="006A1434" w:rsidRPr="002B11C0" w:rsidRDefault="006A1434" w:rsidP="00702F6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A14DE1" w14:textId="6A3AFC0E" w:rsidR="00C168DE" w:rsidRPr="002B11C0" w:rsidRDefault="00C168DE" w:rsidP="00702F6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E4A61C" w14:textId="25C57822" w:rsidR="00E85191" w:rsidRDefault="00E85191" w:rsidP="00702F6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3C17CE7" w14:textId="77777777" w:rsidR="002B11C0" w:rsidRPr="002B11C0" w:rsidRDefault="002B11C0" w:rsidP="00702F68"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</w:p>
    <w:p w14:paraId="2112BAD4" w14:textId="083D1501" w:rsidR="00702F68" w:rsidRPr="00D76C22" w:rsidRDefault="00702F68" w:rsidP="00455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02F68">
        <w:rPr>
          <w:rFonts w:ascii="Times New Roman" w:hAnsi="Times New Roman" w:cs="Times New Roman"/>
          <w:sz w:val="20"/>
          <w:szCs w:val="20"/>
        </w:rPr>
        <w:t xml:space="preserve">All quotations are taken from the New American Standard unless otherwise noted. NASB. Nashville, TN: Thomas Nelson Publishers 1985. A free PDF of this note sheet is available at: </w:t>
      </w:r>
      <w:hyperlink r:id="rId6" w:history="1">
        <w:r w:rsidRPr="00702F68">
          <w:rPr>
            <w:rStyle w:val="Hyperlink"/>
            <w:rFonts w:ascii="Times New Roman" w:hAnsi="Times New Roman" w:cs="Times New Roman"/>
            <w:sz w:val="20"/>
            <w:szCs w:val="20"/>
          </w:rPr>
          <w:t>www.cssbchurch.org/sermons-2</w:t>
        </w:r>
      </w:hyperlink>
      <w:r w:rsidRPr="00702F68">
        <w:rPr>
          <w:rFonts w:ascii="Times New Roman" w:hAnsi="Times New Roman" w:cs="Times New Roman"/>
          <w:sz w:val="20"/>
          <w:szCs w:val="20"/>
        </w:rPr>
        <w:t>. © 2020</w:t>
      </w:r>
      <w:r>
        <w:rPr>
          <w:rFonts w:ascii="Times New Roman" w:hAnsi="Times New Roman" w:cs="Times New Roman"/>
          <w:sz w:val="20"/>
          <w:szCs w:val="20"/>
        </w:rPr>
        <w:t>.</w:t>
      </w:r>
    </w:p>
    <w:sectPr w:rsidR="00702F68" w:rsidRPr="00D76C22" w:rsidSect="00455FDC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B0202A"/>
    <w:multiLevelType w:val="hybridMultilevel"/>
    <w:tmpl w:val="41AA82C8"/>
    <w:lvl w:ilvl="0" w:tplc="FE7096C0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ED0987"/>
    <w:multiLevelType w:val="hybridMultilevel"/>
    <w:tmpl w:val="49DA8C8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FF25658"/>
    <w:multiLevelType w:val="hybridMultilevel"/>
    <w:tmpl w:val="474A75A4"/>
    <w:lvl w:ilvl="0" w:tplc="04090005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MTMwNTAwMDYyNDZR0lEKTi0uzszPAykwqgUAjK7W2CwAAAA="/>
  </w:docVars>
  <w:rsids>
    <w:rsidRoot w:val="00455FDC"/>
    <w:rsid w:val="00003E08"/>
    <w:rsid w:val="0001045C"/>
    <w:rsid w:val="00024C20"/>
    <w:rsid w:val="00030CCA"/>
    <w:rsid w:val="000447D8"/>
    <w:rsid w:val="00053BD4"/>
    <w:rsid w:val="000916BA"/>
    <w:rsid w:val="000A1C22"/>
    <w:rsid w:val="000B2674"/>
    <w:rsid w:val="000D5A32"/>
    <w:rsid w:val="000E08A1"/>
    <w:rsid w:val="00105168"/>
    <w:rsid w:val="00113508"/>
    <w:rsid w:val="00124C46"/>
    <w:rsid w:val="0015312F"/>
    <w:rsid w:val="00155719"/>
    <w:rsid w:val="00156E5F"/>
    <w:rsid w:val="001570BB"/>
    <w:rsid w:val="00157AF0"/>
    <w:rsid w:val="00163031"/>
    <w:rsid w:val="00164F33"/>
    <w:rsid w:val="001706F1"/>
    <w:rsid w:val="00175911"/>
    <w:rsid w:val="00182A26"/>
    <w:rsid w:val="001843F8"/>
    <w:rsid w:val="001A784B"/>
    <w:rsid w:val="001C49B3"/>
    <w:rsid w:val="001C7594"/>
    <w:rsid w:val="001D1211"/>
    <w:rsid w:val="001D75DF"/>
    <w:rsid w:val="001F11C8"/>
    <w:rsid w:val="00220D8C"/>
    <w:rsid w:val="00241B90"/>
    <w:rsid w:val="002437A9"/>
    <w:rsid w:val="00250276"/>
    <w:rsid w:val="00254CA4"/>
    <w:rsid w:val="00255475"/>
    <w:rsid w:val="00270354"/>
    <w:rsid w:val="002766BC"/>
    <w:rsid w:val="0028170F"/>
    <w:rsid w:val="00285AB3"/>
    <w:rsid w:val="002A3D08"/>
    <w:rsid w:val="002A4A67"/>
    <w:rsid w:val="002A66A5"/>
    <w:rsid w:val="002A7092"/>
    <w:rsid w:val="002A7DD1"/>
    <w:rsid w:val="002B11C0"/>
    <w:rsid w:val="002B2655"/>
    <w:rsid w:val="002B34E1"/>
    <w:rsid w:val="002D39CF"/>
    <w:rsid w:val="002E0964"/>
    <w:rsid w:val="002F6EF6"/>
    <w:rsid w:val="00325C5A"/>
    <w:rsid w:val="00327EDC"/>
    <w:rsid w:val="00330F80"/>
    <w:rsid w:val="0035316C"/>
    <w:rsid w:val="00353516"/>
    <w:rsid w:val="00366519"/>
    <w:rsid w:val="00381A2C"/>
    <w:rsid w:val="0038214B"/>
    <w:rsid w:val="00382CD8"/>
    <w:rsid w:val="0038596A"/>
    <w:rsid w:val="003A0AC3"/>
    <w:rsid w:val="003C44B2"/>
    <w:rsid w:val="003E0C25"/>
    <w:rsid w:val="003E7BF4"/>
    <w:rsid w:val="0040013D"/>
    <w:rsid w:val="00421D59"/>
    <w:rsid w:val="00426137"/>
    <w:rsid w:val="0042660E"/>
    <w:rsid w:val="00455FDC"/>
    <w:rsid w:val="00470810"/>
    <w:rsid w:val="00475E6E"/>
    <w:rsid w:val="00482D45"/>
    <w:rsid w:val="00486812"/>
    <w:rsid w:val="00494548"/>
    <w:rsid w:val="004A274A"/>
    <w:rsid w:val="004A51B8"/>
    <w:rsid w:val="004B064C"/>
    <w:rsid w:val="004B2C97"/>
    <w:rsid w:val="004C3358"/>
    <w:rsid w:val="004D6AFB"/>
    <w:rsid w:val="004E2D78"/>
    <w:rsid w:val="004E4433"/>
    <w:rsid w:val="004F1546"/>
    <w:rsid w:val="004F23F1"/>
    <w:rsid w:val="00501D0A"/>
    <w:rsid w:val="00506A9E"/>
    <w:rsid w:val="00512904"/>
    <w:rsid w:val="0054151D"/>
    <w:rsid w:val="00546708"/>
    <w:rsid w:val="00554FED"/>
    <w:rsid w:val="0057767F"/>
    <w:rsid w:val="00586606"/>
    <w:rsid w:val="005D3A7B"/>
    <w:rsid w:val="005E73C8"/>
    <w:rsid w:val="00605B66"/>
    <w:rsid w:val="00610228"/>
    <w:rsid w:val="00621678"/>
    <w:rsid w:val="00622446"/>
    <w:rsid w:val="00622862"/>
    <w:rsid w:val="00625B16"/>
    <w:rsid w:val="0063071F"/>
    <w:rsid w:val="00642F05"/>
    <w:rsid w:val="006430B2"/>
    <w:rsid w:val="00643964"/>
    <w:rsid w:val="006479A5"/>
    <w:rsid w:val="00650E9D"/>
    <w:rsid w:val="00656F17"/>
    <w:rsid w:val="00660E64"/>
    <w:rsid w:val="00666A37"/>
    <w:rsid w:val="006A1434"/>
    <w:rsid w:val="006A2C39"/>
    <w:rsid w:val="006A4B1E"/>
    <w:rsid w:val="006D120A"/>
    <w:rsid w:val="006D63A0"/>
    <w:rsid w:val="006E6F34"/>
    <w:rsid w:val="006F028D"/>
    <w:rsid w:val="006F6BF8"/>
    <w:rsid w:val="006F6FC5"/>
    <w:rsid w:val="00702F68"/>
    <w:rsid w:val="00705C07"/>
    <w:rsid w:val="0071260E"/>
    <w:rsid w:val="00713BDA"/>
    <w:rsid w:val="00753675"/>
    <w:rsid w:val="0076556C"/>
    <w:rsid w:val="007763DF"/>
    <w:rsid w:val="00785C55"/>
    <w:rsid w:val="00786AA4"/>
    <w:rsid w:val="007873C5"/>
    <w:rsid w:val="007A18F6"/>
    <w:rsid w:val="007A1DA8"/>
    <w:rsid w:val="007A2F1E"/>
    <w:rsid w:val="007A474C"/>
    <w:rsid w:val="007A642B"/>
    <w:rsid w:val="007B7E99"/>
    <w:rsid w:val="007C6CBC"/>
    <w:rsid w:val="007C7C12"/>
    <w:rsid w:val="007D3D3D"/>
    <w:rsid w:val="007D61CA"/>
    <w:rsid w:val="008021B2"/>
    <w:rsid w:val="00872BE7"/>
    <w:rsid w:val="00876FA9"/>
    <w:rsid w:val="0089221D"/>
    <w:rsid w:val="008B4C03"/>
    <w:rsid w:val="008C6ED2"/>
    <w:rsid w:val="008D2523"/>
    <w:rsid w:val="008E759B"/>
    <w:rsid w:val="00912F13"/>
    <w:rsid w:val="00916E27"/>
    <w:rsid w:val="00942E3C"/>
    <w:rsid w:val="009464B6"/>
    <w:rsid w:val="0094704F"/>
    <w:rsid w:val="00954FB2"/>
    <w:rsid w:val="00962A4E"/>
    <w:rsid w:val="009674CA"/>
    <w:rsid w:val="00981048"/>
    <w:rsid w:val="00984F89"/>
    <w:rsid w:val="009A4E66"/>
    <w:rsid w:val="009C1B49"/>
    <w:rsid w:val="009C500B"/>
    <w:rsid w:val="009D3DE9"/>
    <w:rsid w:val="009F6DE4"/>
    <w:rsid w:val="00A00D17"/>
    <w:rsid w:val="00A04B0B"/>
    <w:rsid w:val="00A1252F"/>
    <w:rsid w:val="00A13397"/>
    <w:rsid w:val="00A13CAD"/>
    <w:rsid w:val="00A13F6D"/>
    <w:rsid w:val="00A2170A"/>
    <w:rsid w:val="00A34399"/>
    <w:rsid w:val="00A35EB0"/>
    <w:rsid w:val="00A4767C"/>
    <w:rsid w:val="00A56C0A"/>
    <w:rsid w:val="00A65C7F"/>
    <w:rsid w:val="00A84469"/>
    <w:rsid w:val="00AA4612"/>
    <w:rsid w:val="00AB6702"/>
    <w:rsid w:val="00AD2DCF"/>
    <w:rsid w:val="00AE5804"/>
    <w:rsid w:val="00B11309"/>
    <w:rsid w:val="00B2099F"/>
    <w:rsid w:val="00B226F9"/>
    <w:rsid w:val="00B2783E"/>
    <w:rsid w:val="00B312ED"/>
    <w:rsid w:val="00B70E9D"/>
    <w:rsid w:val="00B773E2"/>
    <w:rsid w:val="00B864CE"/>
    <w:rsid w:val="00BA3035"/>
    <w:rsid w:val="00BB44E8"/>
    <w:rsid w:val="00BB7B41"/>
    <w:rsid w:val="00BC1A1B"/>
    <w:rsid w:val="00BE12DC"/>
    <w:rsid w:val="00C00213"/>
    <w:rsid w:val="00C0422C"/>
    <w:rsid w:val="00C05AD3"/>
    <w:rsid w:val="00C168DE"/>
    <w:rsid w:val="00C34284"/>
    <w:rsid w:val="00C3736B"/>
    <w:rsid w:val="00C42891"/>
    <w:rsid w:val="00C46B58"/>
    <w:rsid w:val="00C72E13"/>
    <w:rsid w:val="00C8100D"/>
    <w:rsid w:val="00C93914"/>
    <w:rsid w:val="00C951FC"/>
    <w:rsid w:val="00CA4DA7"/>
    <w:rsid w:val="00CA4F19"/>
    <w:rsid w:val="00CB2C02"/>
    <w:rsid w:val="00CB50D3"/>
    <w:rsid w:val="00CC56E8"/>
    <w:rsid w:val="00CF16DB"/>
    <w:rsid w:val="00CF1FC1"/>
    <w:rsid w:val="00D16916"/>
    <w:rsid w:val="00D21BB5"/>
    <w:rsid w:val="00D53AF2"/>
    <w:rsid w:val="00D71072"/>
    <w:rsid w:val="00D76C22"/>
    <w:rsid w:val="00D77E37"/>
    <w:rsid w:val="00D80128"/>
    <w:rsid w:val="00DC0956"/>
    <w:rsid w:val="00DC613E"/>
    <w:rsid w:val="00DC700C"/>
    <w:rsid w:val="00DE1E78"/>
    <w:rsid w:val="00DE6490"/>
    <w:rsid w:val="00E32434"/>
    <w:rsid w:val="00E555D8"/>
    <w:rsid w:val="00E664B3"/>
    <w:rsid w:val="00E74E59"/>
    <w:rsid w:val="00E81BE7"/>
    <w:rsid w:val="00E85191"/>
    <w:rsid w:val="00EB4947"/>
    <w:rsid w:val="00ED3B30"/>
    <w:rsid w:val="00EE072F"/>
    <w:rsid w:val="00EE2EA5"/>
    <w:rsid w:val="00EE522D"/>
    <w:rsid w:val="00EF654D"/>
    <w:rsid w:val="00F0124C"/>
    <w:rsid w:val="00F05B8F"/>
    <w:rsid w:val="00F15ADD"/>
    <w:rsid w:val="00F343CF"/>
    <w:rsid w:val="00F364C2"/>
    <w:rsid w:val="00F42307"/>
    <w:rsid w:val="00F465B5"/>
    <w:rsid w:val="00F64951"/>
    <w:rsid w:val="00F6534F"/>
    <w:rsid w:val="00F67EB7"/>
    <w:rsid w:val="00F725E3"/>
    <w:rsid w:val="00F77359"/>
    <w:rsid w:val="00F80BD6"/>
    <w:rsid w:val="00F82702"/>
    <w:rsid w:val="00F83C77"/>
    <w:rsid w:val="00F8487D"/>
    <w:rsid w:val="00F85B84"/>
    <w:rsid w:val="00F87DD9"/>
    <w:rsid w:val="00F9096D"/>
    <w:rsid w:val="00F97610"/>
    <w:rsid w:val="00FA0355"/>
    <w:rsid w:val="00FB1806"/>
    <w:rsid w:val="00FC3EB4"/>
    <w:rsid w:val="00FE2CD2"/>
    <w:rsid w:val="00FF7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37D24"/>
  <w15:docId w15:val="{A4D42E12-171E-436D-B44D-AF1C8AC68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5FD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2F6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2F6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12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12ED"/>
    <w:rPr>
      <w:rFonts w:ascii="Segoe UI" w:hAnsi="Segoe UI" w:cs="Segoe UI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25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77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2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0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cssbchurch.org/sermons-2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73</Words>
  <Characters>3837</Characters>
  <Application>Microsoft Office Word</Application>
  <DocSecurity>0</DocSecurity>
  <Lines>3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pher Brown</dc:creator>
  <cp:lastModifiedBy>Office</cp:lastModifiedBy>
  <cp:revision>2</cp:revision>
  <cp:lastPrinted>2020-09-12T10:27:00Z</cp:lastPrinted>
  <dcterms:created xsi:type="dcterms:W3CDTF">2020-10-12T15:21:00Z</dcterms:created>
  <dcterms:modified xsi:type="dcterms:W3CDTF">2020-10-12T15:21:00Z</dcterms:modified>
</cp:coreProperties>
</file>